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977"/>
        <w:gridCol w:w="7229"/>
      </w:tblGrid>
      <w:tr w:rsidR="006A65D8" w:rsidRPr="007E2611" w14:paraId="5314ED60" w14:textId="77777777" w:rsidTr="00574637">
        <w:trPr>
          <w:trHeight w:val="340"/>
        </w:trPr>
        <w:tc>
          <w:tcPr>
            <w:tcW w:w="2977" w:type="dxa"/>
            <w:shd w:val="clear" w:color="auto" w:fill="BFBFBF" w:themeFill="background1" w:themeFillShade="BF"/>
            <w:vAlign w:val="center"/>
          </w:tcPr>
          <w:p w14:paraId="7BFFC271" w14:textId="3BB8FAD8" w:rsidR="006A65D8" w:rsidRPr="006A65D8" w:rsidRDefault="006A65D8" w:rsidP="006A65D8">
            <w:pPr>
              <w:rPr>
                <w:rFonts w:cs="Arial"/>
                <w:sz w:val="24"/>
                <w:szCs w:val="24"/>
              </w:rPr>
            </w:pPr>
            <w:r w:rsidRPr="006A65D8">
              <w:rPr>
                <w:noProof/>
                <w:lang w:val="en-US" w:eastAsia="en-US"/>
              </w:rPr>
              <w:drawing>
                <wp:inline distT="0" distB="0" distL="0" distR="0" wp14:anchorId="427C04C4" wp14:editId="2ACF9F68">
                  <wp:extent cx="895985" cy="895985"/>
                  <wp:effectExtent l="0" t="0" r="0" b="0"/>
                  <wp:docPr id="6" name="Picture 6" descr="Image result for EAAFP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EAAFP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985" cy="895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shd w:val="clear" w:color="auto" w:fill="BFBFBF" w:themeFill="background1" w:themeFillShade="BF"/>
            <w:vAlign w:val="center"/>
          </w:tcPr>
          <w:p w14:paraId="655BABAC" w14:textId="77777777" w:rsidR="006A65D8" w:rsidRDefault="006A65D8" w:rsidP="006A65D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79A1">
              <w:rPr>
                <w:rFonts w:ascii="Arial" w:hAnsi="Arial" w:cs="Arial"/>
                <w:b/>
                <w:sz w:val="28"/>
                <w:szCs w:val="28"/>
              </w:rPr>
              <w:t>T</w:t>
            </w:r>
            <w:r>
              <w:rPr>
                <w:rFonts w:ascii="Arial" w:hAnsi="Arial" w:cs="Arial"/>
                <w:b/>
                <w:sz w:val="28"/>
                <w:szCs w:val="28"/>
              </w:rPr>
              <w:t>itle</w:t>
            </w:r>
            <w:r w:rsidRPr="000879A1">
              <w:rPr>
                <w:rFonts w:ascii="Arial" w:hAnsi="Arial" w:cs="Arial"/>
                <w:b/>
                <w:sz w:val="28"/>
                <w:szCs w:val="28"/>
              </w:rPr>
              <w:t xml:space="preserve"> of the Case Study</w:t>
            </w:r>
          </w:p>
          <w:p w14:paraId="31CA4169" w14:textId="00A6DABF" w:rsidR="006A65D8" w:rsidRPr="0013357D" w:rsidRDefault="006A65D8" w:rsidP="006A65D8">
            <w:pPr>
              <w:jc w:val="center"/>
              <w:rPr>
                <w:rFonts w:cs="Arial"/>
                <w:b/>
                <w:sz w:val="28"/>
                <w:szCs w:val="28"/>
                <w:lang w:eastAsia="zh-HK"/>
              </w:rPr>
            </w:pPr>
            <w:r>
              <w:rPr>
                <w:rFonts w:cs="Arial"/>
                <w:b/>
                <w:sz w:val="28"/>
                <w:szCs w:val="28"/>
                <w:lang w:eastAsia="zh-HK"/>
              </w:rPr>
              <w:t xml:space="preserve">Name of Organization </w:t>
            </w:r>
          </w:p>
          <w:p w14:paraId="373C2FFD" w14:textId="77777777" w:rsidR="006A65D8" w:rsidRPr="00B201B9" w:rsidRDefault="006A65D8" w:rsidP="006A65D8">
            <w:pPr>
              <w:jc w:val="center"/>
              <w:rPr>
                <w:rFonts w:cs="Arial"/>
                <w:b/>
                <w:sz w:val="16"/>
                <w:szCs w:val="16"/>
                <w:lang w:eastAsia="zh-HK"/>
              </w:rPr>
            </w:pPr>
          </w:p>
          <w:p w14:paraId="1B09C465" w14:textId="77777777" w:rsidR="006A65D8" w:rsidRPr="0013357D" w:rsidRDefault="006A65D8" w:rsidP="006A65D8">
            <w:pPr>
              <w:jc w:val="center"/>
              <w:rPr>
                <w:rFonts w:cs="Arial"/>
                <w:b/>
                <w:sz w:val="24"/>
                <w:szCs w:val="24"/>
                <w:lang w:eastAsia="zh-HK"/>
              </w:rPr>
            </w:pPr>
            <w:r w:rsidRPr="0013357D">
              <w:rPr>
                <w:rFonts w:cs="Arial"/>
                <w:b/>
                <w:sz w:val="24"/>
                <w:szCs w:val="24"/>
                <w:lang w:eastAsia="zh-HK"/>
              </w:rPr>
              <w:t>Prepared by</w:t>
            </w:r>
          </w:p>
          <w:p w14:paraId="15291B28" w14:textId="77777777" w:rsidR="006A65D8" w:rsidRDefault="006A65D8" w:rsidP="006A65D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Author(s)</w:t>
            </w:r>
          </w:p>
          <w:p w14:paraId="1DD36D4D" w14:textId="0BCEBCAE" w:rsidR="006A65D8" w:rsidRPr="007E2611" w:rsidRDefault="006A65D8" w:rsidP="006A65D8">
            <w:pPr>
              <w:rPr>
                <w:rFonts w:cs="Arial"/>
                <w:b/>
                <w:sz w:val="24"/>
                <w:szCs w:val="24"/>
              </w:rPr>
            </w:pPr>
          </w:p>
        </w:tc>
      </w:tr>
      <w:tr w:rsidR="006A65D8" w:rsidRPr="00B17D10" w14:paraId="67189109" w14:textId="77777777" w:rsidTr="00574637">
        <w:tc>
          <w:tcPr>
            <w:tcW w:w="2977" w:type="dxa"/>
          </w:tcPr>
          <w:p w14:paraId="64E363E0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Type of Case Study</w:t>
            </w:r>
          </w:p>
          <w:p w14:paraId="027B66B7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[20 words]</w:t>
            </w:r>
          </w:p>
        </w:tc>
        <w:tc>
          <w:tcPr>
            <w:tcW w:w="7229" w:type="dxa"/>
          </w:tcPr>
          <w:p w14:paraId="532021E4" w14:textId="2FC290C4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rPr>
                <w:rFonts w:cs="Arial"/>
              </w:rPr>
              <w:t xml:space="preserve">Migratory </w:t>
            </w:r>
            <w:proofErr w:type="spellStart"/>
            <w:r w:rsidRPr="00B17D10">
              <w:rPr>
                <w:rFonts w:cs="Arial"/>
              </w:rPr>
              <w:t>water</w:t>
            </w:r>
            <w:r>
              <w:rPr>
                <w:rFonts w:cs="Arial"/>
              </w:rPr>
              <w:t>bird</w:t>
            </w:r>
            <w:proofErr w:type="spellEnd"/>
            <w:r w:rsidRPr="00B17D10">
              <w:rPr>
                <w:rFonts w:cs="Arial"/>
              </w:rPr>
              <w:t xml:space="preserve"> group, e.g. Anatidae, crane, shorebirds, etc.</w:t>
            </w:r>
          </w:p>
          <w:p w14:paraId="12C11681" w14:textId="563876D5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rPr>
                <w:rFonts w:cs="Arial"/>
              </w:rPr>
              <w:t xml:space="preserve">Management of habitat used by </w:t>
            </w:r>
            <w:proofErr w:type="spellStart"/>
            <w:r w:rsidRPr="00B17D10">
              <w:rPr>
                <w:rFonts w:cs="Arial"/>
              </w:rPr>
              <w:t>waterbird</w:t>
            </w:r>
            <w:proofErr w:type="spellEnd"/>
            <w:r w:rsidRPr="00B17D10">
              <w:rPr>
                <w:rFonts w:cs="Arial"/>
              </w:rPr>
              <w:t>(s), e.g. wetland site, etc.</w:t>
            </w:r>
          </w:p>
          <w:p w14:paraId="148901D9" w14:textId="77777777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t>Community engagement, working with the private sector, benefits of joining the EAAF-Partnership, designating network sites etc.</w:t>
            </w:r>
          </w:p>
        </w:tc>
      </w:tr>
      <w:tr w:rsidR="006A65D8" w:rsidRPr="00B17D10" w14:paraId="6F090929" w14:textId="77777777" w:rsidTr="00574637">
        <w:tc>
          <w:tcPr>
            <w:tcW w:w="2977" w:type="dxa"/>
          </w:tcPr>
          <w:p w14:paraId="3480F0BE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Introduction to the Case Study [75 words]</w:t>
            </w:r>
          </w:p>
        </w:tc>
        <w:tc>
          <w:tcPr>
            <w:tcW w:w="7229" w:type="dxa"/>
          </w:tcPr>
          <w:p w14:paraId="51A08722" w14:textId="77777777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rPr>
                <w:rFonts w:cs="Arial"/>
              </w:rPr>
              <w:t xml:space="preserve">Issue facing the migratory </w:t>
            </w:r>
            <w:proofErr w:type="spellStart"/>
            <w:r w:rsidRPr="00B17D10">
              <w:rPr>
                <w:rFonts w:cs="Arial"/>
              </w:rPr>
              <w:t>waterbird</w:t>
            </w:r>
            <w:proofErr w:type="spellEnd"/>
            <w:r w:rsidRPr="00B17D10">
              <w:rPr>
                <w:rFonts w:cs="Arial"/>
              </w:rPr>
              <w:t xml:space="preserve"> species/or group;</w:t>
            </w:r>
          </w:p>
          <w:p w14:paraId="166D0297" w14:textId="77777777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rPr>
                <w:rFonts w:cs="Arial"/>
              </w:rPr>
              <w:t>Issue facing the habitat, e.g. wetland, working with local communities;</w:t>
            </w:r>
          </w:p>
        </w:tc>
      </w:tr>
      <w:tr w:rsidR="006A65D8" w:rsidRPr="00B17D10" w14:paraId="678F6B34" w14:textId="77777777" w:rsidTr="00574637">
        <w:tc>
          <w:tcPr>
            <w:tcW w:w="2977" w:type="dxa"/>
          </w:tcPr>
          <w:p w14:paraId="48B14D79" w14:textId="67245CCA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What was done and when</w:t>
            </w:r>
            <w:r>
              <w:rPr>
                <w:rFonts w:cs="Arial"/>
              </w:rPr>
              <w:t xml:space="preserve"> and where</w:t>
            </w:r>
            <w:r w:rsidRPr="00B17D10">
              <w:rPr>
                <w:rFonts w:cs="Arial"/>
              </w:rPr>
              <w:t xml:space="preserve"> did you do it?</w:t>
            </w:r>
          </w:p>
          <w:p w14:paraId="54F6043B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[150 words]</w:t>
            </w:r>
          </w:p>
        </w:tc>
        <w:tc>
          <w:tcPr>
            <w:tcW w:w="7229" w:type="dxa"/>
          </w:tcPr>
          <w:p w14:paraId="7D0D2D23" w14:textId="77777777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rPr>
                <w:rFonts w:cs="Arial"/>
              </w:rPr>
              <w:t xml:space="preserve">Monitoring or conservation action taken on the migratory </w:t>
            </w:r>
            <w:proofErr w:type="spellStart"/>
            <w:r w:rsidRPr="00B17D10">
              <w:rPr>
                <w:rFonts w:cs="Arial"/>
              </w:rPr>
              <w:t>waterbird</w:t>
            </w:r>
            <w:proofErr w:type="spellEnd"/>
            <w:r w:rsidRPr="00B17D10">
              <w:rPr>
                <w:rFonts w:cs="Arial"/>
              </w:rPr>
              <w:t xml:space="preserve"> species or group(s);</w:t>
            </w:r>
          </w:p>
          <w:p w14:paraId="7D899285" w14:textId="77777777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rPr>
                <w:rFonts w:cs="Arial"/>
              </w:rPr>
              <w:t>Conservation management taken on the habitat, e.g. restoration etc</w:t>
            </w:r>
          </w:p>
          <w:p w14:paraId="21C6ED6E" w14:textId="77777777" w:rsidR="006A65D8" w:rsidRPr="00B17D10" w:rsidRDefault="006A65D8" w:rsidP="006A65D8">
            <w:pPr>
              <w:pStyle w:val="ListParagraph"/>
              <w:numPr>
                <w:ilvl w:val="0"/>
                <w:numId w:val="1"/>
              </w:numPr>
              <w:ind w:left="352" w:hanging="283"/>
              <w:rPr>
                <w:rFonts w:cs="Arial"/>
              </w:rPr>
            </w:pPr>
            <w:r w:rsidRPr="00B17D10">
              <w:rPr>
                <w:rFonts w:cs="Arial"/>
              </w:rPr>
              <w:t xml:space="preserve">Activities involving the local community, e.g. concerning raising livelihood, CEPA etc, </w:t>
            </w:r>
          </w:p>
        </w:tc>
      </w:tr>
      <w:tr w:rsidR="006A65D8" w:rsidRPr="00B17D10" w14:paraId="3B3283DF" w14:textId="77777777" w:rsidTr="00991891">
        <w:trPr>
          <w:trHeight w:val="849"/>
        </w:trPr>
        <w:tc>
          <w:tcPr>
            <w:tcW w:w="2977" w:type="dxa"/>
          </w:tcPr>
          <w:p w14:paraId="0410865B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If relevant, identify your main target group for your activity [20 words]</w:t>
            </w:r>
          </w:p>
        </w:tc>
        <w:tc>
          <w:tcPr>
            <w:tcW w:w="7229" w:type="dxa"/>
            <w:vAlign w:val="center"/>
          </w:tcPr>
          <w:p w14:paraId="08FF0A15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2B7862DA" w14:textId="77777777" w:rsidTr="00574637">
        <w:tc>
          <w:tcPr>
            <w:tcW w:w="2977" w:type="dxa"/>
          </w:tcPr>
          <w:p w14:paraId="1BF9DD5A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What was the result of the action? [150 words]</w:t>
            </w:r>
          </w:p>
        </w:tc>
        <w:tc>
          <w:tcPr>
            <w:tcW w:w="7229" w:type="dxa"/>
            <w:vAlign w:val="center"/>
          </w:tcPr>
          <w:p w14:paraId="5BAD8947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1E93E384" w14:textId="77777777" w:rsidTr="00574637">
        <w:tc>
          <w:tcPr>
            <w:tcW w:w="2977" w:type="dxa"/>
          </w:tcPr>
          <w:p w14:paraId="3DBEFE0D" w14:textId="4476F2BB" w:rsidR="006A65D8" w:rsidRPr="00B17D10" w:rsidRDefault="006A65D8" w:rsidP="006A65D8">
            <w:pPr>
              <w:rPr>
                <w:rFonts w:cs="Arial"/>
              </w:rPr>
            </w:pPr>
            <w:r>
              <w:rPr>
                <w:rFonts w:cs="Arial"/>
              </w:rPr>
              <w:t xml:space="preserve">What was the key to success? </w:t>
            </w:r>
            <w:r w:rsidRPr="00B17D10">
              <w:rPr>
                <w:rFonts w:cs="Arial"/>
              </w:rPr>
              <w:t>[</w:t>
            </w:r>
            <w:r>
              <w:rPr>
                <w:rFonts w:cs="Arial"/>
              </w:rPr>
              <w:t>40 words</w:t>
            </w:r>
            <w:r w:rsidRPr="00B17D10">
              <w:rPr>
                <w:rFonts w:cs="Arial"/>
              </w:rPr>
              <w:t>]</w:t>
            </w:r>
          </w:p>
        </w:tc>
        <w:tc>
          <w:tcPr>
            <w:tcW w:w="7229" w:type="dxa"/>
            <w:vAlign w:val="center"/>
          </w:tcPr>
          <w:p w14:paraId="6325073F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3149CFF4" w14:textId="77777777" w:rsidTr="00574637">
        <w:tc>
          <w:tcPr>
            <w:tcW w:w="2977" w:type="dxa"/>
          </w:tcPr>
          <w:p w14:paraId="44751AEA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What was your biggest challenge in achieving success? [30 words]</w:t>
            </w:r>
          </w:p>
        </w:tc>
        <w:tc>
          <w:tcPr>
            <w:tcW w:w="7229" w:type="dxa"/>
            <w:vAlign w:val="center"/>
          </w:tcPr>
          <w:p w14:paraId="5B96550E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5EB217B4" w14:textId="77777777" w:rsidTr="00574637">
        <w:tc>
          <w:tcPr>
            <w:tcW w:w="2977" w:type="dxa"/>
          </w:tcPr>
          <w:p w14:paraId="7480FEBF" w14:textId="4F33BC18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 xml:space="preserve">If the result was not completely successful, what went wrong? What </w:t>
            </w:r>
            <w:r>
              <w:rPr>
                <w:rFonts w:cs="Arial"/>
              </w:rPr>
              <w:t>have you done/</w:t>
            </w:r>
            <w:r w:rsidRPr="00B17D10">
              <w:rPr>
                <w:rFonts w:cs="Arial"/>
              </w:rPr>
              <w:t>will you do to resolve the problem?</w:t>
            </w:r>
            <w:r>
              <w:rPr>
                <w:rFonts w:cs="Arial"/>
              </w:rPr>
              <w:t xml:space="preserve"> </w:t>
            </w:r>
            <w:r w:rsidRPr="00B17D10">
              <w:rPr>
                <w:rFonts w:cs="Arial"/>
              </w:rPr>
              <w:t>[100 words]</w:t>
            </w:r>
          </w:p>
        </w:tc>
        <w:tc>
          <w:tcPr>
            <w:tcW w:w="7229" w:type="dxa"/>
            <w:vAlign w:val="center"/>
          </w:tcPr>
          <w:p w14:paraId="13B9EC7C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11F23634" w14:textId="77777777" w:rsidTr="00B17D10">
        <w:trPr>
          <w:trHeight w:val="891"/>
        </w:trPr>
        <w:tc>
          <w:tcPr>
            <w:tcW w:w="2977" w:type="dxa"/>
          </w:tcPr>
          <w:p w14:paraId="7144393E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If relevant, identify your key sponsors/partners for your activity [20 words]</w:t>
            </w:r>
          </w:p>
        </w:tc>
        <w:tc>
          <w:tcPr>
            <w:tcW w:w="7229" w:type="dxa"/>
            <w:vAlign w:val="center"/>
          </w:tcPr>
          <w:p w14:paraId="6154EC18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488CD113" w14:textId="77777777" w:rsidTr="00574637">
        <w:tc>
          <w:tcPr>
            <w:tcW w:w="2977" w:type="dxa"/>
          </w:tcPr>
          <w:p w14:paraId="1416286F" w14:textId="77777777" w:rsidR="006A65D8" w:rsidRPr="00B17D10" w:rsidRDefault="006A65D8" w:rsidP="006A65D8">
            <w:pPr>
              <w:rPr>
                <w:rFonts w:cs="Arial"/>
              </w:rPr>
            </w:pPr>
            <w:r w:rsidRPr="00B17D10">
              <w:rPr>
                <w:rFonts w:cs="Arial"/>
              </w:rPr>
              <w:t>How is the Case Study useful for other Partners? [20 words]</w:t>
            </w:r>
          </w:p>
        </w:tc>
        <w:tc>
          <w:tcPr>
            <w:tcW w:w="7229" w:type="dxa"/>
            <w:vAlign w:val="center"/>
          </w:tcPr>
          <w:p w14:paraId="3119DF00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60DD53F7" w14:textId="77777777" w:rsidTr="00574637">
        <w:tc>
          <w:tcPr>
            <w:tcW w:w="2977" w:type="dxa"/>
          </w:tcPr>
          <w:p w14:paraId="49FDDD78" w14:textId="77777777" w:rsidR="006A65D8" w:rsidRDefault="006A65D8" w:rsidP="006A65D8">
            <w:pPr>
              <w:ind w:left="34"/>
              <w:rPr>
                <w:rFonts w:cs="Arial"/>
                <w:color w:val="000000" w:themeColor="text1"/>
              </w:rPr>
            </w:pPr>
            <w:r w:rsidRPr="00B17D10">
              <w:rPr>
                <w:rFonts w:cs="Arial"/>
                <w:color w:val="000000" w:themeColor="text1"/>
              </w:rPr>
              <w:t>Useful links</w:t>
            </w:r>
          </w:p>
          <w:p w14:paraId="5D3DAA14" w14:textId="77777777" w:rsidR="006A65D8" w:rsidRPr="00B17D10" w:rsidRDefault="006A65D8" w:rsidP="006A65D8">
            <w:pPr>
              <w:ind w:left="34"/>
              <w:rPr>
                <w:rFonts w:cs="Arial"/>
                <w:color w:val="000000" w:themeColor="text1"/>
              </w:rPr>
            </w:pPr>
          </w:p>
        </w:tc>
        <w:tc>
          <w:tcPr>
            <w:tcW w:w="7229" w:type="dxa"/>
            <w:vAlign w:val="center"/>
          </w:tcPr>
          <w:p w14:paraId="21B2BBDA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48FC70FE" w14:textId="77777777" w:rsidTr="00574637">
        <w:tc>
          <w:tcPr>
            <w:tcW w:w="2977" w:type="dxa"/>
          </w:tcPr>
          <w:p w14:paraId="25EB064B" w14:textId="77777777" w:rsidR="006A65D8" w:rsidRPr="00B17D10" w:rsidRDefault="006A65D8" w:rsidP="006A65D8">
            <w:pPr>
              <w:ind w:left="34"/>
              <w:rPr>
                <w:rFonts w:cs="Arial"/>
                <w:color w:val="000000" w:themeColor="text1"/>
              </w:rPr>
            </w:pPr>
            <w:r w:rsidRPr="00B17D10">
              <w:rPr>
                <w:rFonts w:cs="Arial"/>
                <w:color w:val="000000" w:themeColor="text1"/>
              </w:rPr>
              <w:t xml:space="preserve">Name and contact details of the author(s) of the case study </w:t>
            </w:r>
          </w:p>
        </w:tc>
        <w:tc>
          <w:tcPr>
            <w:tcW w:w="7229" w:type="dxa"/>
            <w:vAlign w:val="center"/>
          </w:tcPr>
          <w:p w14:paraId="445D43BD" w14:textId="77777777" w:rsidR="006A65D8" w:rsidRPr="00B17D10" w:rsidRDefault="006A65D8" w:rsidP="006A65D8">
            <w:pPr>
              <w:rPr>
                <w:rFonts w:cs="Arial"/>
              </w:rPr>
            </w:pPr>
          </w:p>
        </w:tc>
      </w:tr>
      <w:tr w:rsidR="006A65D8" w:rsidRPr="00B17D10" w14:paraId="3DB66B04" w14:textId="77777777" w:rsidTr="00574637">
        <w:tc>
          <w:tcPr>
            <w:tcW w:w="2977" w:type="dxa"/>
          </w:tcPr>
          <w:p w14:paraId="1787971E" w14:textId="77777777" w:rsidR="006A65D8" w:rsidRPr="00B17D10" w:rsidRDefault="006A65D8" w:rsidP="006A65D8">
            <w:pPr>
              <w:ind w:left="34"/>
              <w:rPr>
                <w:rFonts w:cs="Arial"/>
                <w:color w:val="000000" w:themeColor="text1"/>
              </w:rPr>
            </w:pPr>
            <w:r w:rsidRPr="00B17D10">
              <w:rPr>
                <w:rFonts w:cs="Arial"/>
                <w:color w:val="000000" w:themeColor="text1"/>
              </w:rPr>
              <w:t>Date case study was submitted</w:t>
            </w:r>
          </w:p>
        </w:tc>
        <w:tc>
          <w:tcPr>
            <w:tcW w:w="7229" w:type="dxa"/>
            <w:vAlign w:val="center"/>
          </w:tcPr>
          <w:p w14:paraId="47BD2161" w14:textId="77777777" w:rsidR="006A65D8" w:rsidRPr="00B17D10" w:rsidRDefault="006A65D8" w:rsidP="006A65D8">
            <w:pPr>
              <w:ind w:right="-666"/>
              <w:rPr>
                <w:rFonts w:cs="Arial"/>
              </w:rPr>
            </w:pPr>
          </w:p>
        </w:tc>
      </w:tr>
    </w:tbl>
    <w:p w14:paraId="1A345E0F" w14:textId="77777777" w:rsidR="00423246" w:rsidRPr="00B17D10" w:rsidRDefault="00423246" w:rsidP="00AD76F9">
      <w:pPr>
        <w:spacing w:after="0" w:line="240" w:lineRule="auto"/>
        <w:rPr>
          <w:rFonts w:cs="Arial"/>
        </w:rPr>
      </w:pPr>
    </w:p>
    <w:p w14:paraId="07CE7999" w14:textId="77777777" w:rsidR="006F2DB6" w:rsidRPr="00B17D10" w:rsidRDefault="006F2DB6" w:rsidP="00AD76F9">
      <w:pPr>
        <w:spacing w:after="0" w:line="240" w:lineRule="auto"/>
        <w:rPr>
          <w:rFonts w:cs="Arial"/>
          <w:u w:val="single"/>
        </w:rPr>
      </w:pPr>
      <w:bookmarkStart w:id="0" w:name="_GoBack"/>
      <w:bookmarkEnd w:id="0"/>
      <w:r w:rsidRPr="00B17D10">
        <w:rPr>
          <w:rFonts w:cs="Arial"/>
          <w:u w:val="single"/>
        </w:rPr>
        <w:t>Additional information</w:t>
      </w:r>
    </w:p>
    <w:p w14:paraId="171B9EE7" w14:textId="7077505F" w:rsidR="006F2DB6" w:rsidRPr="00B17D10" w:rsidRDefault="000879A1" w:rsidP="006F2DB6">
      <w:pPr>
        <w:pStyle w:val="ListParagraph"/>
        <w:numPr>
          <w:ilvl w:val="0"/>
          <w:numId w:val="2"/>
        </w:numPr>
        <w:spacing w:after="0" w:line="240" w:lineRule="auto"/>
        <w:ind w:left="284" w:hanging="142"/>
        <w:rPr>
          <w:rFonts w:cs="Arial"/>
        </w:rPr>
      </w:pPr>
      <w:r w:rsidRPr="00B17D10">
        <w:rPr>
          <w:rFonts w:cs="Arial"/>
        </w:rPr>
        <w:t xml:space="preserve">Please provide </w:t>
      </w:r>
      <w:r w:rsidR="006F2DB6" w:rsidRPr="00B17D10">
        <w:rPr>
          <w:rFonts w:cs="Arial"/>
        </w:rPr>
        <w:t>2-3 photographs illustrating the Case Study</w:t>
      </w:r>
      <w:r w:rsidR="008E78E9" w:rsidRPr="00B17D10">
        <w:rPr>
          <w:rFonts w:cs="Arial"/>
        </w:rPr>
        <w:t>, identifying clearly each photographer</w:t>
      </w:r>
      <w:r w:rsidR="007E2611" w:rsidRPr="00B17D10">
        <w:rPr>
          <w:rFonts w:cs="Arial"/>
        </w:rPr>
        <w:t xml:space="preserve"> so that </w:t>
      </w:r>
      <w:r w:rsidR="002A41AD">
        <w:rPr>
          <w:rFonts w:cs="Arial"/>
        </w:rPr>
        <w:t xml:space="preserve">he/she </w:t>
      </w:r>
      <w:r w:rsidR="007E2611" w:rsidRPr="00B17D10">
        <w:rPr>
          <w:rFonts w:cs="Arial"/>
        </w:rPr>
        <w:t>can be acknowledged</w:t>
      </w:r>
      <w:r w:rsidR="002A41AD">
        <w:rPr>
          <w:rFonts w:cs="Arial"/>
        </w:rPr>
        <w:t>, and providing a caption for each photograph (5-20 words).</w:t>
      </w:r>
    </w:p>
    <w:sectPr w:rsidR="006F2DB6" w:rsidRPr="00B17D10" w:rsidSect="005746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AE229" w14:textId="77777777" w:rsidR="008B32E8" w:rsidRDefault="008B32E8" w:rsidP="000879A1">
      <w:pPr>
        <w:spacing w:after="0" w:line="240" w:lineRule="auto"/>
      </w:pPr>
      <w:r>
        <w:separator/>
      </w:r>
    </w:p>
  </w:endnote>
  <w:endnote w:type="continuationSeparator" w:id="0">
    <w:p w14:paraId="26F68424" w14:textId="77777777" w:rsidR="008B32E8" w:rsidRDefault="008B32E8" w:rsidP="00087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8AB40" w14:textId="77777777" w:rsidR="006E5DA9" w:rsidRDefault="006E5D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84599"/>
      <w:docPartObj>
        <w:docPartGallery w:val="Page Numbers (Bottom of Page)"/>
        <w:docPartUnique/>
      </w:docPartObj>
    </w:sdtPr>
    <w:sdtEndPr/>
    <w:sdtContent>
      <w:p w14:paraId="506F8CAC" w14:textId="77777777" w:rsidR="006E5DA9" w:rsidRDefault="006E5D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34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747DD2" w14:textId="77777777" w:rsidR="006E5DA9" w:rsidRDefault="006E5D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406D6" w14:textId="77777777" w:rsidR="006E5DA9" w:rsidRDefault="006E5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57250" w14:textId="77777777" w:rsidR="008B32E8" w:rsidRDefault="008B32E8" w:rsidP="000879A1">
      <w:pPr>
        <w:spacing w:after="0" w:line="240" w:lineRule="auto"/>
      </w:pPr>
      <w:r>
        <w:separator/>
      </w:r>
    </w:p>
  </w:footnote>
  <w:footnote w:type="continuationSeparator" w:id="0">
    <w:p w14:paraId="63F9FC35" w14:textId="77777777" w:rsidR="008B32E8" w:rsidRDefault="008B32E8" w:rsidP="00087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1A2E7" w14:textId="77777777" w:rsidR="006E5DA9" w:rsidRDefault="006E5D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579AA" w14:textId="143E7D22" w:rsidR="006E5DA9" w:rsidRDefault="006E5D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0B6DB" w14:textId="77777777" w:rsidR="006E5DA9" w:rsidRDefault="006E5D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9C2"/>
    <w:multiLevelType w:val="hybridMultilevel"/>
    <w:tmpl w:val="D80A7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D536E"/>
    <w:multiLevelType w:val="hybridMultilevel"/>
    <w:tmpl w:val="BBD67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21C39"/>
    <w:multiLevelType w:val="hybridMultilevel"/>
    <w:tmpl w:val="C2E6A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E37C4"/>
    <w:multiLevelType w:val="hybridMultilevel"/>
    <w:tmpl w:val="81AAB9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D9B6B75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UzszQ3MDQwsTRW0lEKTi0uzszPAykwrAUAceQWgywAAAA="/>
  </w:docVars>
  <w:rsids>
    <w:rsidRoot w:val="00423246"/>
    <w:rsid w:val="00042153"/>
    <w:rsid w:val="000879A1"/>
    <w:rsid w:val="00093ED8"/>
    <w:rsid w:val="00163C27"/>
    <w:rsid w:val="00174E0E"/>
    <w:rsid w:val="001909A2"/>
    <w:rsid w:val="00193FAD"/>
    <w:rsid w:val="001A06CB"/>
    <w:rsid w:val="001C219B"/>
    <w:rsid w:val="001E07BB"/>
    <w:rsid w:val="001E0A85"/>
    <w:rsid w:val="0021384C"/>
    <w:rsid w:val="0021427F"/>
    <w:rsid w:val="00260B29"/>
    <w:rsid w:val="002A41AD"/>
    <w:rsid w:val="002D5CF6"/>
    <w:rsid w:val="00344772"/>
    <w:rsid w:val="0035532F"/>
    <w:rsid w:val="00423246"/>
    <w:rsid w:val="00481623"/>
    <w:rsid w:val="004C6618"/>
    <w:rsid w:val="004E60A6"/>
    <w:rsid w:val="00562272"/>
    <w:rsid w:val="005702DC"/>
    <w:rsid w:val="00574637"/>
    <w:rsid w:val="005B6EC4"/>
    <w:rsid w:val="00635111"/>
    <w:rsid w:val="006366A6"/>
    <w:rsid w:val="00652C9D"/>
    <w:rsid w:val="00655620"/>
    <w:rsid w:val="00672EC7"/>
    <w:rsid w:val="00694D3A"/>
    <w:rsid w:val="00697B51"/>
    <w:rsid w:val="006A65D8"/>
    <w:rsid w:val="006E5DA9"/>
    <w:rsid w:val="006F2DB6"/>
    <w:rsid w:val="00731CA4"/>
    <w:rsid w:val="007D5E60"/>
    <w:rsid w:val="007E2611"/>
    <w:rsid w:val="007F5C4D"/>
    <w:rsid w:val="00817B62"/>
    <w:rsid w:val="0082511D"/>
    <w:rsid w:val="00894C2D"/>
    <w:rsid w:val="008B32E8"/>
    <w:rsid w:val="008E78E9"/>
    <w:rsid w:val="008E7A1D"/>
    <w:rsid w:val="008F4ABA"/>
    <w:rsid w:val="0094370A"/>
    <w:rsid w:val="0095545C"/>
    <w:rsid w:val="00991891"/>
    <w:rsid w:val="009C1120"/>
    <w:rsid w:val="009F7A50"/>
    <w:rsid w:val="00AD76F9"/>
    <w:rsid w:val="00B17D10"/>
    <w:rsid w:val="00B5677B"/>
    <w:rsid w:val="00B757E6"/>
    <w:rsid w:val="00BC4401"/>
    <w:rsid w:val="00BF344D"/>
    <w:rsid w:val="00C369F7"/>
    <w:rsid w:val="00C70A49"/>
    <w:rsid w:val="00C7233D"/>
    <w:rsid w:val="00DA406A"/>
    <w:rsid w:val="00E36023"/>
    <w:rsid w:val="00EA3560"/>
    <w:rsid w:val="00EB0CFD"/>
    <w:rsid w:val="00ED75EC"/>
    <w:rsid w:val="00EF531E"/>
    <w:rsid w:val="00F61EB6"/>
    <w:rsid w:val="00F90631"/>
    <w:rsid w:val="00FC2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CFB96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3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32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879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79A1"/>
  </w:style>
  <w:style w:type="paragraph" w:styleId="Footer">
    <w:name w:val="footer"/>
    <w:basedOn w:val="Normal"/>
    <w:link w:val="FooterChar"/>
    <w:uiPriority w:val="99"/>
    <w:unhideWhenUsed/>
    <w:rsid w:val="000879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sar\youngl</dc:creator>
  <cp:lastModifiedBy>Vivian Fu</cp:lastModifiedBy>
  <cp:revision>3</cp:revision>
  <cp:lastPrinted>2018-05-16T09:03:00Z</cp:lastPrinted>
  <dcterms:created xsi:type="dcterms:W3CDTF">2018-09-21T09:04:00Z</dcterms:created>
  <dcterms:modified xsi:type="dcterms:W3CDTF">2019-02-26T11:56:00Z</dcterms:modified>
</cp:coreProperties>
</file>